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0592A0C" w14:textId="77777777" w:rsidR="00D10496" w:rsidRDefault="00D10496">
      <w:pPr>
        <w:rPr>
          <w:rFonts w:ascii="Arial" w:hAnsi="Arial" w:cs="Arial"/>
        </w:rPr>
      </w:pPr>
    </w:p>
    <w:p w14:paraId="47AEBCE4" w14:textId="77777777" w:rsidR="00D10496" w:rsidRDefault="00E2748B">
      <w:pPr>
        <w:jc w:val="center"/>
        <w:rPr>
          <w:rFonts w:ascii="Arial" w:hAnsi="Arial" w:cs="Arial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>CERTIFICATE OF ANALYSIS</w:t>
      </w:r>
    </w:p>
    <w:p w14:paraId="159148F4" w14:textId="77777777" w:rsidR="00D10496" w:rsidRDefault="00D10496">
      <w:pPr>
        <w:jc w:val="center"/>
        <w:rPr>
          <w:rFonts w:ascii="Arial" w:hAnsi="Arial" w:cs="Arial"/>
        </w:rPr>
      </w:pPr>
    </w:p>
    <w:tbl>
      <w:tblPr>
        <w:tblW w:w="945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088"/>
        <w:gridCol w:w="2880"/>
        <w:gridCol w:w="2124"/>
        <w:gridCol w:w="2364"/>
      </w:tblGrid>
      <w:tr w:rsidR="00D10496" w14:paraId="2BEE183D" w14:textId="77777777">
        <w:trPr>
          <w:jc w:val="center"/>
        </w:trPr>
        <w:tc>
          <w:tcPr>
            <w:tcW w:w="2088" w:type="dxa"/>
            <w:vAlign w:val="center"/>
          </w:tcPr>
          <w:p w14:paraId="01A86F1E" w14:textId="77777777" w:rsidR="00D10496" w:rsidRDefault="00E2748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PRODUCT NAME:</w:t>
            </w:r>
          </w:p>
        </w:tc>
        <w:tc>
          <w:tcPr>
            <w:tcW w:w="2880" w:type="dxa"/>
            <w:vAlign w:val="center"/>
          </w:tcPr>
          <w:p w14:paraId="35BB8766" w14:textId="77777777" w:rsidR="00D10496" w:rsidRDefault="00E2748B">
            <w:pPr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eastAsia="SimSun" w:hAnsi="Arial" w:cs="Arial" w:hint="eastAsia"/>
                <w:b/>
                <w:bCs/>
                <w:sz w:val="18"/>
                <w:szCs w:val="18"/>
                <w:lang w:eastAsia="zh-CN"/>
              </w:rPr>
              <w:t>Clarity Platinum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eastAsia="zh-TW"/>
              </w:rPr>
              <w:t xml:space="preserve"> Urine Analyzer</w:t>
            </w:r>
          </w:p>
        </w:tc>
        <w:tc>
          <w:tcPr>
            <w:tcW w:w="2124" w:type="dxa"/>
            <w:vAlign w:val="center"/>
          </w:tcPr>
          <w:p w14:paraId="7646220E" w14:textId="77777777" w:rsidR="00D10496" w:rsidRDefault="00E2748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DATE OF TESTING:</w:t>
            </w:r>
          </w:p>
        </w:tc>
        <w:tc>
          <w:tcPr>
            <w:tcW w:w="2364" w:type="dxa"/>
            <w:vAlign w:val="center"/>
          </w:tcPr>
          <w:p w14:paraId="7B955BC2" w14:textId="248FA589" w:rsidR="00D10496" w:rsidRDefault="00853ADB">
            <w:pPr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lang w:eastAsia="zh-TW"/>
              </w:rPr>
              <w:fldChar w:fldCharType="begin"/>
            </w:r>
            <w:r>
              <w:rPr>
                <w:rFonts w:ascii="Arial" w:hAnsi="Arial" w:cs="Arial"/>
                <w:lang w:eastAsia="zh-TW"/>
              </w:rPr>
              <w:instrText xml:space="preserve"> MERGEFIELD  date  \* MERGEFORMAT </w:instrText>
            </w:r>
            <w:r>
              <w:rPr>
                <w:rFonts w:ascii="Arial" w:hAnsi="Arial" w:cs="Arial"/>
                <w:lang w:eastAsia="zh-TW"/>
              </w:rPr>
              <w:fldChar w:fldCharType="separate"/>
            </w:r>
            <w:r>
              <w:rPr>
                <w:rFonts w:ascii="Arial" w:hAnsi="Arial" w:cs="Arial"/>
                <w:noProof/>
                <w:lang w:eastAsia="zh-TW"/>
              </w:rPr>
              <w:t>«date»</w:t>
            </w:r>
            <w:r>
              <w:rPr>
                <w:rFonts w:ascii="Arial" w:hAnsi="Arial" w:cs="Arial"/>
                <w:lang w:eastAsia="zh-TW"/>
              </w:rPr>
              <w:fldChar w:fldCharType="end"/>
            </w:r>
          </w:p>
        </w:tc>
      </w:tr>
      <w:tr w:rsidR="00D10496" w14:paraId="601CD465" w14:textId="77777777">
        <w:trPr>
          <w:trHeight w:val="300"/>
          <w:jc w:val="center"/>
        </w:trPr>
        <w:tc>
          <w:tcPr>
            <w:tcW w:w="2088" w:type="dxa"/>
            <w:vAlign w:val="center"/>
          </w:tcPr>
          <w:p w14:paraId="6824B240" w14:textId="77777777" w:rsidR="00D10496" w:rsidRDefault="00E2748B">
            <w:pPr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sz w:val="18"/>
                <w:szCs w:val="18"/>
              </w:rPr>
              <w:t>S</w:t>
            </w:r>
            <w:r>
              <w:rPr>
                <w:rFonts w:ascii="Arial" w:hAnsi="Arial" w:cs="Arial"/>
                <w:sz w:val="18"/>
                <w:szCs w:val="18"/>
                <w:lang w:eastAsia="zh-TW"/>
              </w:rPr>
              <w:t>TOCK CODE:</w:t>
            </w:r>
          </w:p>
        </w:tc>
        <w:tc>
          <w:tcPr>
            <w:tcW w:w="2880" w:type="dxa"/>
            <w:vAlign w:val="center"/>
          </w:tcPr>
          <w:p w14:paraId="62D73623" w14:textId="2A2C2653" w:rsidR="00D10496" w:rsidRDefault="00F92FF1">
            <w:pPr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lang w:eastAsia="zh-TW"/>
              </w:rPr>
              <w:t>TC-201-CL</w:t>
            </w:r>
          </w:p>
        </w:tc>
        <w:tc>
          <w:tcPr>
            <w:tcW w:w="2124" w:type="dxa"/>
            <w:vAlign w:val="center"/>
          </w:tcPr>
          <w:p w14:paraId="7544C456" w14:textId="77777777" w:rsidR="00D10496" w:rsidRDefault="00D1049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364" w:type="dxa"/>
            <w:vAlign w:val="center"/>
          </w:tcPr>
          <w:p w14:paraId="6A2D1F76" w14:textId="77777777" w:rsidR="00D10496" w:rsidRDefault="00D10496">
            <w:pPr>
              <w:jc w:val="center"/>
              <w:rPr>
                <w:rFonts w:ascii="Arial" w:hAnsi="Arial" w:cs="Arial"/>
              </w:rPr>
            </w:pPr>
          </w:p>
        </w:tc>
      </w:tr>
      <w:tr w:rsidR="00D10496" w14:paraId="35F9C8B8" w14:textId="77777777">
        <w:trPr>
          <w:jc w:val="center"/>
        </w:trPr>
        <w:tc>
          <w:tcPr>
            <w:tcW w:w="2088" w:type="dxa"/>
            <w:vAlign w:val="center"/>
          </w:tcPr>
          <w:p w14:paraId="4D0D216C" w14:textId="77777777" w:rsidR="00D10496" w:rsidRDefault="00E2748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SERIAL NO.</w:t>
            </w:r>
          </w:p>
        </w:tc>
        <w:tc>
          <w:tcPr>
            <w:tcW w:w="2880" w:type="dxa"/>
            <w:vAlign w:val="center"/>
          </w:tcPr>
          <w:p w14:paraId="0BC81A4F" w14:textId="2639DC73" w:rsidR="00D10496" w:rsidRPr="006C08CC" w:rsidRDefault="009F3928">
            <w:pPr>
              <w:jc w:val="center"/>
              <w:rPr>
                <w:rFonts w:ascii="Arial" w:hAnsi="Arial" w:cs="Arial"/>
                <w:bCs/>
                <w:lang w:eastAsia="zh-TW"/>
              </w:rPr>
            </w:pPr>
            <w:r>
              <w:rPr>
                <w:rFonts w:ascii="Arial" w:hAnsi="Arial" w:cs="Arial"/>
                <w:bCs/>
                <w:lang w:eastAsia="zh-TW"/>
              </w:rPr>
              <w:fldChar w:fldCharType="begin"/>
            </w:r>
            <w:r>
              <w:rPr>
                <w:rFonts w:ascii="Arial" w:hAnsi="Arial" w:cs="Arial"/>
                <w:bCs/>
                <w:lang w:eastAsia="zh-TW"/>
              </w:rPr>
              <w:instrText xml:space="preserve"> MERGEFIELD  serial_number  \* MERGEFORMAT </w:instrText>
            </w:r>
            <w:r>
              <w:rPr>
                <w:rFonts w:ascii="Arial" w:hAnsi="Arial" w:cs="Arial"/>
                <w:bCs/>
                <w:lang w:eastAsia="zh-TW"/>
              </w:rPr>
              <w:fldChar w:fldCharType="separate"/>
            </w:r>
            <w:r w:rsidR="00853ADB">
              <w:rPr>
                <w:rFonts w:ascii="Arial" w:hAnsi="Arial" w:cs="Arial"/>
                <w:bCs/>
                <w:noProof/>
                <w:lang w:eastAsia="zh-TW"/>
              </w:rPr>
              <w:t>«serial_number»</w:t>
            </w:r>
            <w:r>
              <w:rPr>
                <w:rFonts w:ascii="Arial" w:hAnsi="Arial" w:cs="Arial"/>
                <w:bCs/>
                <w:lang w:eastAsia="zh-TW"/>
              </w:rPr>
              <w:fldChar w:fldCharType="end"/>
            </w:r>
          </w:p>
        </w:tc>
        <w:tc>
          <w:tcPr>
            <w:tcW w:w="2124" w:type="dxa"/>
            <w:vAlign w:val="center"/>
          </w:tcPr>
          <w:p w14:paraId="16A5F5A9" w14:textId="77777777" w:rsidR="00D10496" w:rsidRDefault="00D1049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364" w:type="dxa"/>
            <w:vAlign w:val="center"/>
          </w:tcPr>
          <w:p w14:paraId="77CE0745" w14:textId="77777777" w:rsidR="00D10496" w:rsidRDefault="00D10496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4A960EFD" w14:textId="77777777" w:rsidR="00D10496" w:rsidRDefault="00D10496">
      <w:pPr>
        <w:rPr>
          <w:rFonts w:ascii="Arial" w:hAnsi="Arial" w:cs="Arial"/>
        </w:rPr>
      </w:pPr>
    </w:p>
    <w:tbl>
      <w:tblPr>
        <w:tblW w:w="945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52"/>
        <w:gridCol w:w="3291"/>
        <w:gridCol w:w="1458"/>
        <w:gridCol w:w="1564"/>
        <w:gridCol w:w="1229"/>
        <w:gridCol w:w="1562"/>
      </w:tblGrid>
      <w:tr w:rsidR="00D10496" w14:paraId="651B61F9" w14:textId="77777777">
        <w:trPr>
          <w:jc w:val="center"/>
        </w:trPr>
        <w:tc>
          <w:tcPr>
            <w:tcW w:w="352" w:type="dxa"/>
            <w:vAlign w:val="center"/>
          </w:tcPr>
          <w:p w14:paraId="79C9D912" w14:textId="77777777" w:rsidR="00D10496" w:rsidRDefault="00D1049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291" w:type="dxa"/>
            <w:vAlign w:val="center"/>
          </w:tcPr>
          <w:p w14:paraId="4F998D96" w14:textId="77777777" w:rsidR="00D10496" w:rsidRDefault="00E2748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Packing Check</w:t>
            </w:r>
          </w:p>
        </w:tc>
        <w:tc>
          <w:tcPr>
            <w:tcW w:w="1458" w:type="dxa"/>
          </w:tcPr>
          <w:p w14:paraId="50D98BAF" w14:textId="77777777" w:rsidR="00D10496" w:rsidRDefault="00E2748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Quantity</w:t>
            </w:r>
          </w:p>
        </w:tc>
        <w:tc>
          <w:tcPr>
            <w:tcW w:w="1564" w:type="dxa"/>
          </w:tcPr>
          <w:p w14:paraId="44D08A65" w14:textId="77777777" w:rsidR="00D10496" w:rsidRDefault="00E2748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Remarks</w:t>
            </w:r>
          </w:p>
        </w:tc>
        <w:tc>
          <w:tcPr>
            <w:tcW w:w="1229" w:type="dxa"/>
            <w:vAlign w:val="center"/>
          </w:tcPr>
          <w:p w14:paraId="0F5A2C05" w14:textId="77777777" w:rsidR="00D10496" w:rsidRDefault="00E2748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Checked</w:t>
            </w:r>
          </w:p>
        </w:tc>
        <w:tc>
          <w:tcPr>
            <w:tcW w:w="1562" w:type="dxa"/>
            <w:vAlign w:val="center"/>
          </w:tcPr>
          <w:p w14:paraId="115781CD" w14:textId="77777777" w:rsidR="00D10496" w:rsidRDefault="00E2748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Checked by</w:t>
            </w:r>
          </w:p>
        </w:tc>
      </w:tr>
      <w:tr w:rsidR="00973C73" w14:paraId="51EA2C8C" w14:textId="77777777">
        <w:trPr>
          <w:jc w:val="center"/>
        </w:trPr>
        <w:tc>
          <w:tcPr>
            <w:tcW w:w="352" w:type="dxa"/>
          </w:tcPr>
          <w:p w14:paraId="668A78C1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3291" w:type="dxa"/>
          </w:tcPr>
          <w:p w14:paraId="69476225" w14:textId="77777777" w:rsidR="00973C73" w:rsidRDefault="00973C73" w:rsidP="00973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Urine Chemistry Analyzer</w:t>
            </w:r>
          </w:p>
        </w:tc>
        <w:tc>
          <w:tcPr>
            <w:tcW w:w="1458" w:type="dxa"/>
          </w:tcPr>
          <w:p w14:paraId="728D2411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1564" w:type="dxa"/>
          </w:tcPr>
          <w:p w14:paraId="2BAD9F55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Reader</w:t>
            </w:r>
          </w:p>
        </w:tc>
        <w:tc>
          <w:tcPr>
            <w:tcW w:w="1229" w:type="dxa"/>
          </w:tcPr>
          <w:p w14:paraId="3EC63CCC" w14:textId="1F7FF743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sym w:font="Wingdings" w:char="F0FC"/>
            </w:r>
          </w:p>
        </w:tc>
        <w:tc>
          <w:tcPr>
            <w:tcW w:w="1562" w:type="dxa"/>
          </w:tcPr>
          <w:p w14:paraId="56172B6F" w14:textId="03F7B14F" w:rsidR="00973C73" w:rsidRDefault="0031469D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MERGEFIELD  tester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«tester»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973C73" w14:paraId="642C1071" w14:textId="77777777">
        <w:trPr>
          <w:jc w:val="center"/>
        </w:trPr>
        <w:tc>
          <w:tcPr>
            <w:tcW w:w="352" w:type="dxa"/>
          </w:tcPr>
          <w:p w14:paraId="1FBBCDEE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3291" w:type="dxa"/>
          </w:tcPr>
          <w:p w14:paraId="02D7D97D" w14:textId="77777777" w:rsidR="00973C73" w:rsidRDefault="00973C73" w:rsidP="00973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Printer Paper</w:t>
            </w:r>
          </w:p>
        </w:tc>
        <w:tc>
          <w:tcPr>
            <w:tcW w:w="1458" w:type="dxa"/>
          </w:tcPr>
          <w:p w14:paraId="2DBF4277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1 Roll</w:t>
            </w:r>
          </w:p>
        </w:tc>
        <w:tc>
          <w:tcPr>
            <w:tcW w:w="1564" w:type="dxa"/>
          </w:tcPr>
          <w:p w14:paraId="1D658F99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Thermal Paper</w:t>
            </w:r>
          </w:p>
        </w:tc>
        <w:tc>
          <w:tcPr>
            <w:tcW w:w="1229" w:type="dxa"/>
          </w:tcPr>
          <w:p w14:paraId="5C42AC2F" w14:textId="7EBDCD2B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sym w:font="Wingdings" w:char="F0FC"/>
            </w:r>
          </w:p>
        </w:tc>
        <w:tc>
          <w:tcPr>
            <w:tcW w:w="1562" w:type="dxa"/>
          </w:tcPr>
          <w:p w14:paraId="04D46B7B" w14:textId="47A92E9B" w:rsidR="00973C73" w:rsidRDefault="0031469D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MERGEFIELD  tester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«tester»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973C73" w14:paraId="1BEB78D3" w14:textId="77777777">
        <w:trPr>
          <w:jc w:val="center"/>
        </w:trPr>
        <w:tc>
          <w:tcPr>
            <w:tcW w:w="352" w:type="dxa"/>
          </w:tcPr>
          <w:p w14:paraId="097FB930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3291" w:type="dxa"/>
          </w:tcPr>
          <w:p w14:paraId="03F01CC4" w14:textId="77777777" w:rsidR="00973C73" w:rsidRDefault="00973C73" w:rsidP="00973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Power Cord</w:t>
            </w:r>
          </w:p>
        </w:tc>
        <w:tc>
          <w:tcPr>
            <w:tcW w:w="1458" w:type="dxa"/>
          </w:tcPr>
          <w:p w14:paraId="2D8C32C4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1564" w:type="dxa"/>
          </w:tcPr>
          <w:p w14:paraId="76845F71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US/9V</w:t>
            </w:r>
          </w:p>
        </w:tc>
        <w:tc>
          <w:tcPr>
            <w:tcW w:w="1229" w:type="dxa"/>
          </w:tcPr>
          <w:p w14:paraId="4F4E74E0" w14:textId="5274DC83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sym w:font="Wingdings" w:char="F0FC"/>
            </w:r>
          </w:p>
        </w:tc>
        <w:tc>
          <w:tcPr>
            <w:tcW w:w="1562" w:type="dxa"/>
          </w:tcPr>
          <w:p w14:paraId="0FE694E9" w14:textId="1D139B44" w:rsidR="00973C73" w:rsidRDefault="0031469D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MERGEFIELD  tester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«tester»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53691B" w14:paraId="274DB2C3" w14:textId="77777777">
        <w:trPr>
          <w:jc w:val="center"/>
        </w:trPr>
        <w:tc>
          <w:tcPr>
            <w:tcW w:w="352" w:type="dxa"/>
          </w:tcPr>
          <w:p w14:paraId="338709C0" w14:textId="77777777" w:rsidR="0053691B" w:rsidRDefault="0053691B" w:rsidP="0053691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3291" w:type="dxa"/>
          </w:tcPr>
          <w:p w14:paraId="5E8DCF15" w14:textId="77777777" w:rsidR="0053691B" w:rsidRDefault="0053691B" w:rsidP="005369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Operator’s Manual</w:t>
            </w:r>
          </w:p>
        </w:tc>
        <w:tc>
          <w:tcPr>
            <w:tcW w:w="1458" w:type="dxa"/>
          </w:tcPr>
          <w:p w14:paraId="014E4BA6" w14:textId="1E546876" w:rsidR="0053691B" w:rsidRDefault="0053691B" w:rsidP="0053691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/A</w:t>
            </w:r>
          </w:p>
        </w:tc>
        <w:tc>
          <w:tcPr>
            <w:tcW w:w="1564" w:type="dxa"/>
          </w:tcPr>
          <w:p w14:paraId="33B8CBD0" w14:textId="534AF9BE" w:rsidR="0053691B" w:rsidRDefault="0053691B" w:rsidP="0053691B">
            <w:pPr>
              <w:jc w:val="center"/>
              <w:rPr>
                <w:rFonts w:ascii="Arial" w:hAnsi="Arial" w:cs="Arial"/>
              </w:rPr>
            </w:pPr>
            <w:r w:rsidRPr="00673FFB">
              <w:rPr>
                <w:rFonts w:ascii="Arial" w:hAnsi="Arial" w:cs="Arial"/>
              </w:rPr>
              <w:t>N/A</w:t>
            </w:r>
          </w:p>
        </w:tc>
        <w:tc>
          <w:tcPr>
            <w:tcW w:w="1229" w:type="dxa"/>
          </w:tcPr>
          <w:p w14:paraId="536FC05B" w14:textId="21180615" w:rsidR="0053691B" w:rsidRDefault="0053691B" w:rsidP="0053691B">
            <w:pPr>
              <w:jc w:val="center"/>
              <w:rPr>
                <w:rFonts w:ascii="Arial" w:hAnsi="Arial" w:cs="Arial"/>
              </w:rPr>
            </w:pPr>
            <w:r w:rsidRPr="00673FFB">
              <w:rPr>
                <w:rFonts w:ascii="Arial" w:hAnsi="Arial" w:cs="Arial"/>
              </w:rPr>
              <w:t>N/A</w:t>
            </w:r>
          </w:p>
        </w:tc>
        <w:tc>
          <w:tcPr>
            <w:tcW w:w="1562" w:type="dxa"/>
          </w:tcPr>
          <w:p w14:paraId="01334794" w14:textId="31AE0FCC" w:rsidR="0053691B" w:rsidRDefault="0053691B" w:rsidP="0053691B">
            <w:pPr>
              <w:jc w:val="center"/>
              <w:rPr>
                <w:rFonts w:ascii="Arial" w:hAnsi="Arial" w:cs="Arial"/>
              </w:rPr>
            </w:pPr>
            <w:r w:rsidRPr="00673FFB">
              <w:rPr>
                <w:rFonts w:ascii="Arial" w:hAnsi="Arial" w:cs="Arial"/>
              </w:rPr>
              <w:t>N/A</w:t>
            </w:r>
          </w:p>
        </w:tc>
      </w:tr>
    </w:tbl>
    <w:p w14:paraId="6ACFACF1" w14:textId="77777777" w:rsidR="00D10496" w:rsidRDefault="00D10496">
      <w:pPr>
        <w:rPr>
          <w:rFonts w:ascii="Arial" w:hAnsi="Arial" w:cs="Arial"/>
        </w:rPr>
      </w:pPr>
    </w:p>
    <w:tbl>
      <w:tblPr>
        <w:tblW w:w="9456" w:type="dxa"/>
        <w:jc w:val="center"/>
        <w:tblLayout w:type="fixed"/>
        <w:tblLook w:val="04A0" w:firstRow="1" w:lastRow="0" w:firstColumn="1" w:lastColumn="0" w:noHBand="0" w:noVBand="1"/>
      </w:tblPr>
      <w:tblGrid>
        <w:gridCol w:w="365"/>
        <w:gridCol w:w="4556"/>
        <w:gridCol w:w="2086"/>
        <w:gridCol w:w="2449"/>
      </w:tblGrid>
      <w:tr w:rsidR="00D10496" w14:paraId="11B5D2FC" w14:textId="77777777">
        <w:trPr>
          <w:jc w:val="center"/>
        </w:trPr>
        <w:tc>
          <w:tcPr>
            <w:tcW w:w="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2A978B" w14:textId="77777777" w:rsidR="00D10496" w:rsidRDefault="00D10496">
            <w:pPr>
              <w:rPr>
                <w:rFonts w:ascii="Arial" w:hAnsi="Arial" w:cs="Arial"/>
              </w:rPr>
            </w:pPr>
          </w:p>
        </w:tc>
        <w:tc>
          <w:tcPr>
            <w:tcW w:w="4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0486A3" w14:textId="77777777" w:rsidR="00D10496" w:rsidRDefault="00E2748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Mechanical Check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ADFE92" w14:textId="77777777" w:rsidR="00D10496" w:rsidRDefault="00E2748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PASSED/FAILED</w:t>
            </w:r>
          </w:p>
        </w:tc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0BFB56" w14:textId="77777777" w:rsidR="00D10496" w:rsidRDefault="00E2748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Checked by</w:t>
            </w:r>
          </w:p>
        </w:tc>
      </w:tr>
      <w:tr w:rsidR="00973C73" w14:paraId="699B62C9" w14:textId="77777777">
        <w:trPr>
          <w:jc w:val="center"/>
        </w:trPr>
        <w:tc>
          <w:tcPr>
            <w:tcW w:w="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6BBEA1" w14:textId="77777777" w:rsidR="00973C73" w:rsidRDefault="00973C73" w:rsidP="00973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4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7CD8FD" w14:textId="77777777" w:rsidR="00973C73" w:rsidRDefault="00973C73" w:rsidP="00973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Power on, LCD Screen on, Strip Bed moves out/in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9D4C16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PASSED</w:t>
            </w:r>
          </w:p>
        </w:tc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7CAA3B" w14:textId="2F16A307" w:rsidR="00973C73" w:rsidRDefault="0031469D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MERGEFIELD  tester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«tester»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973C73" w14:paraId="329F9565" w14:textId="77777777">
        <w:trPr>
          <w:jc w:val="center"/>
        </w:trPr>
        <w:tc>
          <w:tcPr>
            <w:tcW w:w="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9B28F" w14:textId="77777777" w:rsidR="00973C73" w:rsidRDefault="00973C73" w:rsidP="00973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4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B3BCE4" w14:textId="77777777" w:rsidR="00973C73" w:rsidRDefault="00973C73" w:rsidP="00973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Press ‘Test’, Strip bed moves out (ready to test)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23F5C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PASSED</w:t>
            </w:r>
          </w:p>
        </w:tc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257FAB" w14:textId="1BC2DE38" w:rsidR="00973C73" w:rsidRDefault="0031469D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MERGEFIELD  tester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«tester»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973C73" w14:paraId="07408733" w14:textId="77777777">
        <w:trPr>
          <w:jc w:val="center"/>
        </w:trPr>
        <w:tc>
          <w:tcPr>
            <w:tcW w:w="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33081A" w14:textId="77777777" w:rsidR="00973C73" w:rsidRDefault="00973C73" w:rsidP="00973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4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CAA110" w14:textId="77777777" w:rsidR="00973C73" w:rsidRDefault="00973C73" w:rsidP="00973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Date/Time Setting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91D7ED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PASSED</w:t>
            </w:r>
          </w:p>
        </w:tc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157544" w14:textId="3B3B2FD5" w:rsidR="00973C73" w:rsidRDefault="0031469D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MERGEFIELD  tester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«tester»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973C73" w14:paraId="36E6101E" w14:textId="77777777">
        <w:trPr>
          <w:jc w:val="center"/>
        </w:trPr>
        <w:tc>
          <w:tcPr>
            <w:tcW w:w="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8F6CAB" w14:textId="77777777" w:rsidR="00973C73" w:rsidRDefault="00973C73" w:rsidP="00973C73">
            <w:pPr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4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48BE5B" w14:textId="77777777" w:rsidR="00973C73" w:rsidRDefault="00973C73" w:rsidP="00973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Function of Feeding Paper 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BB618E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PASSED</w:t>
            </w:r>
          </w:p>
        </w:tc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9A5CC7" w14:textId="65511D6F" w:rsidR="00973C73" w:rsidRDefault="0031469D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MERGEFIELD  tester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«tester»</w:t>
            </w:r>
            <w:r>
              <w:rPr>
                <w:rFonts w:ascii="Arial" w:hAnsi="Arial" w:cs="Arial"/>
              </w:rPr>
              <w:fldChar w:fldCharType="end"/>
            </w:r>
          </w:p>
        </w:tc>
      </w:tr>
    </w:tbl>
    <w:p w14:paraId="33050FDD" w14:textId="77777777" w:rsidR="00D10496" w:rsidRDefault="00D10496">
      <w:pPr>
        <w:rPr>
          <w:rFonts w:ascii="Arial" w:hAnsi="Arial" w:cs="Arial"/>
        </w:rPr>
      </w:pPr>
    </w:p>
    <w:p w14:paraId="643E5744" w14:textId="410792EE" w:rsidR="00D10496" w:rsidRDefault="00E2748B">
      <w:pPr>
        <w:ind w:firstLine="720"/>
        <w:rPr>
          <w:rFonts w:ascii="Arial" w:hAnsi="Arial" w:cs="Arial"/>
          <w:lang w:eastAsia="zh-TW"/>
        </w:rPr>
      </w:pPr>
      <w:r>
        <w:rPr>
          <w:rFonts w:ascii="Arial" w:hAnsi="Arial" w:cs="Arial"/>
          <w:b/>
          <w:bCs/>
          <w:sz w:val="18"/>
          <w:szCs w:val="18"/>
        </w:rPr>
        <w:t xml:space="preserve">TOLERANCE LEVELS OF CONTROLS FOR </w:t>
      </w:r>
      <w:r w:rsidR="00F92FF1">
        <w:rPr>
          <w:rFonts w:ascii="Arial" w:eastAsia="SimSun" w:hAnsi="Arial" w:cs="Arial" w:hint="eastAsia"/>
          <w:b/>
          <w:bCs/>
          <w:sz w:val="18"/>
          <w:szCs w:val="18"/>
          <w:lang w:eastAsia="zh-CN"/>
        </w:rPr>
        <w:t>TC-201-CL</w:t>
      </w:r>
      <w:r>
        <w:rPr>
          <w:rFonts w:ascii="Arial" w:hAnsi="Arial" w:cs="Arial"/>
          <w:b/>
          <w:bCs/>
          <w:sz w:val="18"/>
          <w:szCs w:val="18"/>
        </w:rPr>
        <w:t xml:space="preserve"> TEST</w:t>
      </w:r>
    </w:p>
    <w:tbl>
      <w:tblPr>
        <w:tblW w:w="9225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52"/>
        <w:gridCol w:w="787"/>
        <w:gridCol w:w="787"/>
        <w:gridCol w:w="788"/>
        <w:gridCol w:w="787"/>
        <w:gridCol w:w="787"/>
        <w:gridCol w:w="788"/>
        <w:gridCol w:w="787"/>
        <w:gridCol w:w="787"/>
        <w:gridCol w:w="788"/>
        <w:gridCol w:w="787"/>
      </w:tblGrid>
      <w:tr w:rsidR="00D10496" w14:paraId="7CC7B06F" w14:textId="77777777">
        <w:trPr>
          <w:jc w:val="center"/>
        </w:trPr>
        <w:tc>
          <w:tcPr>
            <w:tcW w:w="1352" w:type="dxa"/>
            <w:tcMar>
              <w:left w:w="43" w:type="dxa"/>
              <w:right w:w="43" w:type="dxa"/>
            </w:tcMar>
            <w:vAlign w:val="center"/>
          </w:tcPr>
          <w:p w14:paraId="46A6BE91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Controls</w:t>
            </w:r>
          </w:p>
        </w:tc>
        <w:tc>
          <w:tcPr>
            <w:tcW w:w="787" w:type="dxa"/>
            <w:vAlign w:val="center"/>
          </w:tcPr>
          <w:p w14:paraId="05E9ABFA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LEU</w:t>
            </w:r>
          </w:p>
        </w:tc>
        <w:tc>
          <w:tcPr>
            <w:tcW w:w="787" w:type="dxa"/>
            <w:vAlign w:val="center"/>
          </w:tcPr>
          <w:p w14:paraId="70774D7D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NIT</w:t>
            </w:r>
          </w:p>
        </w:tc>
        <w:tc>
          <w:tcPr>
            <w:tcW w:w="788" w:type="dxa"/>
            <w:vAlign w:val="center"/>
          </w:tcPr>
          <w:p w14:paraId="2BE4B30A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URO</w:t>
            </w:r>
          </w:p>
        </w:tc>
        <w:tc>
          <w:tcPr>
            <w:tcW w:w="787" w:type="dxa"/>
            <w:vAlign w:val="center"/>
          </w:tcPr>
          <w:p w14:paraId="7FB55F92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PRO</w:t>
            </w:r>
          </w:p>
        </w:tc>
        <w:tc>
          <w:tcPr>
            <w:tcW w:w="787" w:type="dxa"/>
            <w:vAlign w:val="center"/>
          </w:tcPr>
          <w:p w14:paraId="6C20552E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pH</w:t>
            </w:r>
          </w:p>
        </w:tc>
        <w:tc>
          <w:tcPr>
            <w:tcW w:w="788" w:type="dxa"/>
            <w:vAlign w:val="center"/>
          </w:tcPr>
          <w:p w14:paraId="2F70AA57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BLO</w:t>
            </w:r>
          </w:p>
        </w:tc>
        <w:tc>
          <w:tcPr>
            <w:tcW w:w="787" w:type="dxa"/>
            <w:vAlign w:val="center"/>
          </w:tcPr>
          <w:p w14:paraId="1043A35A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SG</w:t>
            </w:r>
          </w:p>
        </w:tc>
        <w:tc>
          <w:tcPr>
            <w:tcW w:w="787" w:type="dxa"/>
            <w:vAlign w:val="center"/>
          </w:tcPr>
          <w:p w14:paraId="0DDE5BB6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KET</w:t>
            </w:r>
          </w:p>
        </w:tc>
        <w:tc>
          <w:tcPr>
            <w:tcW w:w="788" w:type="dxa"/>
            <w:tcMar>
              <w:left w:w="43" w:type="dxa"/>
              <w:right w:w="43" w:type="dxa"/>
            </w:tcMar>
            <w:vAlign w:val="center"/>
          </w:tcPr>
          <w:p w14:paraId="26710872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BIL</w:t>
            </w:r>
          </w:p>
        </w:tc>
        <w:tc>
          <w:tcPr>
            <w:tcW w:w="787" w:type="dxa"/>
            <w:vAlign w:val="center"/>
          </w:tcPr>
          <w:p w14:paraId="595DC126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GLU</w:t>
            </w:r>
          </w:p>
        </w:tc>
      </w:tr>
      <w:tr w:rsidR="00D10496" w14:paraId="37F1D5D4" w14:textId="77777777">
        <w:trPr>
          <w:jc w:val="center"/>
        </w:trPr>
        <w:tc>
          <w:tcPr>
            <w:tcW w:w="1352" w:type="dxa"/>
            <w:tcMar>
              <w:left w:w="43" w:type="dxa"/>
              <w:right w:w="43" w:type="dxa"/>
            </w:tcMar>
            <w:vAlign w:val="center"/>
          </w:tcPr>
          <w:p w14:paraId="162D275B" w14:textId="77777777" w:rsidR="00467152" w:rsidRPr="001D3076" w:rsidRDefault="00467152" w:rsidP="00467152">
            <w:pPr>
              <w:jc w:val="center"/>
              <w:rPr>
                <w:rFonts w:ascii="Arial" w:hAnsi="Arial" w:cs="Arial"/>
              </w:rPr>
            </w:pPr>
            <w:r w:rsidRPr="001D3076">
              <w:rPr>
                <w:rFonts w:ascii="Arial" w:hAnsi="Arial" w:cs="Arial"/>
                <w:sz w:val="16"/>
                <w:szCs w:val="16"/>
              </w:rPr>
              <w:t>KOVA I</w:t>
            </w:r>
          </w:p>
          <w:p w14:paraId="5D4B9158" w14:textId="6B93589C" w:rsidR="00467152" w:rsidRPr="001D3076" w:rsidRDefault="00467152" w:rsidP="00467152">
            <w:pPr>
              <w:rPr>
                <w:rFonts w:ascii="Arial" w:hAnsi="Arial" w:cs="Arial"/>
                <w:sz w:val="16"/>
                <w:szCs w:val="16"/>
              </w:rPr>
            </w:pPr>
            <w:r w:rsidRPr="001D3076">
              <w:rPr>
                <w:rFonts w:ascii="Arial" w:hAnsi="Arial" w:cs="Arial"/>
                <w:sz w:val="16"/>
                <w:szCs w:val="16"/>
              </w:rPr>
              <w:t>LOT#:</w:t>
            </w:r>
            <w:r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FFFFF"/>
              </w:rPr>
              <w:t xml:space="preserve"> K</w:t>
            </w:r>
            <w:r w:rsidR="005C23DD"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FFFFF"/>
              </w:rPr>
              <w:t>305366</w:t>
            </w:r>
          </w:p>
          <w:p w14:paraId="54D9C3A7" w14:textId="244FB2F4" w:rsidR="00D10496" w:rsidRPr="001D3076" w:rsidRDefault="00467152" w:rsidP="00467152">
            <w:pPr>
              <w:rPr>
                <w:rFonts w:ascii="Arial" w:hAnsi="Arial" w:cs="Arial"/>
              </w:rPr>
            </w:pPr>
            <w:r w:rsidRPr="001D3076">
              <w:rPr>
                <w:rFonts w:ascii="Arial" w:hAnsi="Arial" w:cs="Arial"/>
                <w:sz w:val="16"/>
                <w:szCs w:val="16"/>
              </w:rPr>
              <w:t xml:space="preserve">EXP: </w:t>
            </w:r>
            <w:r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2023-</w:t>
            </w:r>
            <w:r w:rsidR="005C23DD"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12</w:t>
            </w:r>
            <w:r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-31</w:t>
            </w:r>
          </w:p>
        </w:tc>
        <w:tc>
          <w:tcPr>
            <w:tcW w:w="787" w:type="dxa"/>
            <w:vAlign w:val="center"/>
          </w:tcPr>
          <w:p w14:paraId="4133B290" w14:textId="760E23E8" w:rsidR="00D10496" w:rsidRDefault="005C23D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6042C5">
              <w:rPr>
                <w:rFonts w:ascii="Arial" w:hAnsi="Arial" w:cs="Arial"/>
              </w:rPr>
              <w:t>+ to 3+</w:t>
            </w:r>
          </w:p>
        </w:tc>
        <w:tc>
          <w:tcPr>
            <w:tcW w:w="787" w:type="dxa"/>
            <w:vAlign w:val="center"/>
          </w:tcPr>
          <w:p w14:paraId="7756106E" w14:textId="3887B22F" w:rsidR="00D10496" w:rsidRDefault="006042C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S (+)</w:t>
            </w:r>
          </w:p>
        </w:tc>
        <w:tc>
          <w:tcPr>
            <w:tcW w:w="788" w:type="dxa"/>
            <w:vAlign w:val="center"/>
          </w:tcPr>
          <w:p w14:paraId="3BC14F29" w14:textId="1A5D6CFA" w:rsidR="00D10496" w:rsidRDefault="009152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.0 to ≥8.0 EU/dL</w:t>
            </w:r>
          </w:p>
        </w:tc>
        <w:tc>
          <w:tcPr>
            <w:tcW w:w="787" w:type="dxa"/>
            <w:vAlign w:val="center"/>
          </w:tcPr>
          <w:p w14:paraId="0206B3D6" w14:textId="57DCFF12" w:rsidR="00D10496" w:rsidRDefault="003C3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 to ≥300 mg/dL</w:t>
            </w:r>
          </w:p>
        </w:tc>
        <w:tc>
          <w:tcPr>
            <w:tcW w:w="787" w:type="dxa"/>
            <w:vAlign w:val="center"/>
          </w:tcPr>
          <w:p w14:paraId="562DC759" w14:textId="221EE399" w:rsidR="00D10496" w:rsidRDefault="005C23D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  <w:r w:rsidR="003C3C51">
              <w:rPr>
                <w:rFonts w:ascii="Arial" w:hAnsi="Arial" w:cs="Arial"/>
              </w:rPr>
              <w:t>.5 to 8.</w:t>
            </w:r>
            <w:r>
              <w:rPr>
                <w:rFonts w:ascii="Arial" w:hAnsi="Arial" w:cs="Arial"/>
              </w:rPr>
              <w:t>0</w:t>
            </w:r>
          </w:p>
        </w:tc>
        <w:tc>
          <w:tcPr>
            <w:tcW w:w="788" w:type="dxa"/>
            <w:vAlign w:val="center"/>
          </w:tcPr>
          <w:p w14:paraId="35457A6D" w14:textId="4375210E" w:rsidR="00D10496" w:rsidRDefault="005778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+ to 3+</w:t>
            </w:r>
          </w:p>
        </w:tc>
        <w:tc>
          <w:tcPr>
            <w:tcW w:w="787" w:type="dxa"/>
            <w:vAlign w:val="center"/>
          </w:tcPr>
          <w:p w14:paraId="457670F4" w14:textId="3758D6A1" w:rsidR="00D10496" w:rsidRDefault="005778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010 to 1.02</w:t>
            </w:r>
            <w:r w:rsidR="005C23DD">
              <w:rPr>
                <w:rFonts w:ascii="Arial" w:hAnsi="Arial" w:cs="Arial"/>
              </w:rPr>
              <w:t>5</w:t>
            </w:r>
          </w:p>
        </w:tc>
        <w:tc>
          <w:tcPr>
            <w:tcW w:w="787" w:type="dxa"/>
            <w:vAlign w:val="center"/>
          </w:tcPr>
          <w:p w14:paraId="6BD813CF" w14:textId="570A215E" w:rsidR="00D10496" w:rsidRDefault="00AF707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 to ≥80 mg/dL</w:t>
            </w:r>
          </w:p>
        </w:tc>
        <w:tc>
          <w:tcPr>
            <w:tcW w:w="788" w:type="dxa"/>
            <w:tcMar>
              <w:left w:w="43" w:type="dxa"/>
              <w:right w:w="43" w:type="dxa"/>
            </w:tcMar>
            <w:vAlign w:val="center"/>
          </w:tcPr>
          <w:p w14:paraId="5B7CDDDD" w14:textId="6D8C9419" w:rsidR="00D10496" w:rsidRDefault="00AF707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+ to 3+</w:t>
            </w:r>
          </w:p>
        </w:tc>
        <w:tc>
          <w:tcPr>
            <w:tcW w:w="787" w:type="dxa"/>
            <w:vAlign w:val="center"/>
          </w:tcPr>
          <w:p w14:paraId="60585641" w14:textId="4B47CE4D" w:rsidR="00D10496" w:rsidRDefault="00746F1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00</w:t>
            </w:r>
            <w:r w:rsidR="00AF7076">
              <w:rPr>
                <w:rFonts w:ascii="Arial" w:hAnsi="Arial" w:cs="Arial"/>
              </w:rPr>
              <w:t xml:space="preserve"> to </w:t>
            </w:r>
            <w:r>
              <w:rPr>
                <w:rFonts w:ascii="Arial" w:hAnsi="Arial" w:cs="Arial"/>
              </w:rPr>
              <w:t>≥1000 mg/dL</w:t>
            </w:r>
          </w:p>
        </w:tc>
      </w:tr>
      <w:tr w:rsidR="00D10496" w14:paraId="7E2BD0DA" w14:textId="77777777">
        <w:trPr>
          <w:trHeight w:val="640"/>
          <w:jc w:val="center"/>
        </w:trPr>
        <w:tc>
          <w:tcPr>
            <w:tcW w:w="1352" w:type="dxa"/>
            <w:tcMar>
              <w:left w:w="43" w:type="dxa"/>
              <w:right w:w="43" w:type="dxa"/>
            </w:tcMar>
            <w:vAlign w:val="center"/>
          </w:tcPr>
          <w:p w14:paraId="727A5466" w14:textId="77777777" w:rsidR="009913B8" w:rsidRPr="001D3076" w:rsidRDefault="009913B8" w:rsidP="009913B8">
            <w:pPr>
              <w:jc w:val="center"/>
              <w:rPr>
                <w:rFonts w:ascii="Arial" w:hAnsi="Arial" w:cs="Arial"/>
              </w:rPr>
            </w:pPr>
            <w:r w:rsidRPr="001D3076">
              <w:rPr>
                <w:rFonts w:ascii="Arial" w:hAnsi="Arial" w:cs="Arial"/>
                <w:sz w:val="16"/>
                <w:szCs w:val="16"/>
              </w:rPr>
              <w:t>KOVA II</w:t>
            </w:r>
          </w:p>
          <w:p w14:paraId="5A04BA39" w14:textId="47418430" w:rsidR="009913B8" w:rsidRPr="001D3076" w:rsidRDefault="009913B8" w:rsidP="009913B8">
            <w:pPr>
              <w:rPr>
                <w:rFonts w:ascii="Arial" w:hAnsi="Arial" w:cs="Arial"/>
                <w:sz w:val="16"/>
                <w:szCs w:val="16"/>
              </w:rPr>
            </w:pPr>
            <w:r w:rsidRPr="001D3076">
              <w:rPr>
                <w:rFonts w:ascii="Arial" w:hAnsi="Arial" w:cs="Arial"/>
                <w:sz w:val="16"/>
                <w:szCs w:val="16"/>
              </w:rPr>
              <w:t xml:space="preserve">LOT#: </w:t>
            </w:r>
            <w:r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FFFFF"/>
              </w:rPr>
              <w:t>K30</w:t>
            </w:r>
            <w:r w:rsidR="005C23DD"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FFFFF"/>
              </w:rPr>
              <w:t>4781</w:t>
            </w:r>
          </w:p>
          <w:p w14:paraId="4BC297E1" w14:textId="02690F94" w:rsidR="00D10496" w:rsidRPr="001D3076" w:rsidRDefault="009913B8" w:rsidP="009913B8">
            <w:pPr>
              <w:rPr>
                <w:rFonts w:ascii="Arial" w:hAnsi="Arial" w:cs="Arial"/>
              </w:rPr>
            </w:pPr>
            <w:r w:rsidRPr="001D3076">
              <w:rPr>
                <w:rFonts w:ascii="Arial" w:hAnsi="Arial" w:cs="Arial"/>
                <w:sz w:val="16"/>
                <w:szCs w:val="16"/>
              </w:rPr>
              <w:t xml:space="preserve">EXP: </w:t>
            </w:r>
            <w:r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2022-11-30</w:t>
            </w:r>
          </w:p>
        </w:tc>
        <w:tc>
          <w:tcPr>
            <w:tcW w:w="787" w:type="dxa"/>
            <w:vAlign w:val="center"/>
          </w:tcPr>
          <w:p w14:paraId="03497353" w14:textId="3CF91A18" w:rsidR="00D10496" w:rsidRDefault="006042C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+ to 3+</w:t>
            </w:r>
          </w:p>
        </w:tc>
        <w:tc>
          <w:tcPr>
            <w:tcW w:w="787" w:type="dxa"/>
            <w:vAlign w:val="center"/>
          </w:tcPr>
          <w:p w14:paraId="33D9EFCD" w14:textId="02BF6D5A" w:rsidR="00D10496" w:rsidRDefault="006042C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S (+)</w:t>
            </w:r>
          </w:p>
        </w:tc>
        <w:tc>
          <w:tcPr>
            <w:tcW w:w="788" w:type="dxa"/>
            <w:vAlign w:val="center"/>
          </w:tcPr>
          <w:p w14:paraId="4AD14B3D" w14:textId="5E0FC8B4" w:rsidR="00D10496" w:rsidRDefault="009152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 to 1.0 EU/dL</w:t>
            </w:r>
          </w:p>
        </w:tc>
        <w:tc>
          <w:tcPr>
            <w:tcW w:w="787" w:type="dxa"/>
            <w:vAlign w:val="center"/>
          </w:tcPr>
          <w:p w14:paraId="5A4043BE" w14:textId="798CA92E" w:rsidR="00D10496" w:rsidRDefault="003C3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ace to 30 mg/dL</w:t>
            </w:r>
          </w:p>
        </w:tc>
        <w:tc>
          <w:tcPr>
            <w:tcW w:w="787" w:type="dxa"/>
            <w:vAlign w:val="center"/>
          </w:tcPr>
          <w:p w14:paraId="6E73AF08" w14:textId="006CDF04" w:rsidR="00D10496" w:rsidRDefault="003C3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.</w:t>
            </w:r>
            <w:r w:rsidR="00E02901">
              <w:rPr>
                <w:rFonts w:ascii="Arial" w:hAnsi="Arial" w:cs="Arial"/>
              </w:rPr>
              <w:t>0</w:t>
            </w:r>
            <w:r>
              <w:rPr>
                <w:rFonts w:ascii="Arial" w:hAnsi="Arial" w:cs="Arial"/>
              </w:rPr>
              <w:t xml:space="preserve"> to 8.5</w:t>
            </w:r>
          </w:p>
        </w:tc>
        <w:tc>
          <w:tcPr>
            <w:tcW w:w="788" w:type="dxa"/>
            <w:vAlign w:val="center"/>
          </w:tcPr>
          <w:p w14:paraId="670EAC08" w14:textId="52D7C512" w:rsidR="00D10496" w:rsidRDefault="005778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+ to 2+</w:t>
            </w:r>
          </w:p>
        </w:tc>
        <w:tc>
          <w:tcPr>
            <w:tcW w:w="787" w:type="dxa"/>
            <w:vAlign w:val="center"/>
          </w:tcPr>
          <w:p w14:paraId="38EA9EED" w14:textId="164E1C05" w:rsidR="00D10496" w:rsidRDefault="005778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005 to 1.015</w:t>
            </w:r>
          </w:p>
        </w:tc>
        <w:tc>
          <w:tcPr>
            <w:tcW w:w="787" w:type="dxa"/>
            <w:vAlign w:val="center"/>
          </w:tcPr>
          <w:p w14:paraId="1BDFB2C8" w14:textId="1D284892" w:rsidR="00D10496" w:rsidRDefault="005C23D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ace</w:t>
            </w:r>
            <w:r w:rsidR="00AF7076">
              <w:rPr>
                <w:rFonts w:ascii="Arial" w:hAnsi="Arial" w:cs="Arial"/>
              </w:rPr>
              <w:t xml:space="preserve"> to 40 mg/dL</w:t>
            </w:r>
          </w:p>
        </w:tc>
        <w:tc>
          <w:tcPr>
            <w:tcW w:w="788" w:type="dxa"/>
            <w:tcMar>
              <w:left w:w="43" w:type="dxa"/>
              <w:right w:w="43" w:type="dxa"/>
            </w:tcMar>
            <w:vAlign w:val="center"/>
          </w:tcPr>
          <w:p w14:paraId="6FDA5D79" w14:textId="4C2F57AC" w:rsidR="00D10496" w:rsidRDefault="006B235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EG (-) </w:t>
            </w:r>
            <w:r w:rsidR="00AF7076">
              <w:rPr>
                <w:rFonts w:ascii="Arial" w:hAnsi="Arial" w:cs="Arial"/>
              </w:rPr>
              <w:t>to 1+</w:t>
            </w:r>
          </w:p>
        </w:tc>
        <w:tc>
          <w:tcPr>
            <w:tcW w:w="787" w:type="dxa"/>
            <w:vAlign w:val="center"/>
          </w:tcPr>
          <w:p w14:paraId="2740DB5A" w14:textId="7ACD39B0" w:rsidR="00D10496" w:rsidRDefault="00746F1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 to</w:t>
            </w:r>
            <w:r w:rsidR="00AF7076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250 mg/dL</w:t>
            </w:r>
          </w:p>
        </w:tc>
      </w:tr>
      <w:tr w:rsidR="00D10496" w14:paraId="49B46ABE" w14:textId="77777777">
        <w:trPr>
          <w:jc w:val="center"/>
        </w:trPr>
        <w:tc>
          <w:tcPr>
            <w:tcW w:w="1352" w:type="dxa"/>
            <w:tcMar>
              <w:left w:w="43" w:type="dxa"/>
              <w:right w:w="43" w:type="dxa"/>
            </w:tcMar>
            <w:vAlign w:val="center"/>
          </w:tcPr>
          <w:p w14:paraId="48960AB0" w14:textId="77777777" w:rsidR="009913B8" w:rsidRPr="001D3076" w:rsidRDefault="009913B8" w:rsidP="009913B8">
            <w:pPr>
              <w:jc w:val="center"/>
              <w:rPr>
                <w:rFonts w:ascii="Arial" w:hAnsi="Arial" w:cs="Arial"/>
              </w:rPr>
            </w:pPr>
            <w:r w:rsidRPr="001D3076">
              <w:rPr>
                <w:rFonts w:ascii="Arial" w:hAnsi="Arial" w:cs="Arial"/>
                <w:sz w:val="16"/>
                <w:szCs w:val="16"/>
              </w:rPr>
              <w:t>KOVA III</w:t>
            </w:r>
          </w:p>
          <w:p w14:paraId="3F24D974" w14:textId="2321AD23" w:rsidR="009913B8" w:rsidRPr="001D3076" w:rsidRDefault="009913B8" w:rsidP="009913B8">
            <w:pPr>
              <w:rPr>
                <w:rFonts w:ascii="Arial" w:hAnsi="Arial" w:cs="Arial"/>
                <w:sz w:val="16"/>
                <w:szCs w:val="16"/>
              </w:rPr>
            </w:pPr>
            <w:r w:rsidRPr="001D3076">
              <w:rPr>
                <w:rFonts w:ascii="Arial" w:hAnsi="Arial" w:cs="Arial"/>
                <w:sz w:val="16"/>
                <w:szCs w:val="16"/>
              </w:rPr>
              <w:t>LOT#:</w:t>
            </w:r>
            <w:r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 xml:space="preserve"> K30</w:t>
            </w:r>
            <w:r w:rsidR="005C23DD"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4788</w:t>
            </w:r>
          </w:p>
          <w:p w14:paraId="26060721" w14:textId="7CA3008E" w:rsidR="00D10496" w:rsidRPr="001D3076" w:rsidRDefault="009913B8" w:rsidP="009913B8">
            <w:pPr>
              <w:rPr>
                <w:rFonts w:ascii="Arial" w:hAnsi="Arial" w:cs="Arial"/>
              </w:rPr>
            </w:pPr>
            <w:r w:rsidRPr="001D3076">
              <w:rPr>
                <w:rFonts w:ascii="Arial" w:hAnsi="Arial" w:cs="Arial"/>
                <w:sz w:val="16"/>
                <w:szCs w:val="16"/>
              </w:rPr>
              <w:t xml:space="preserve">EXP: </w:t>
            </w:r>
            <w:r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202</w:t>
            </w:r>
            <w:r w:rsidR="005C23DD"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2</w:t>
            </w:r>
            <w:r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-</w:t>
            </w:r>
            <w:r w:rsidR="005C23DD"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12</w:t>
            </w:r>
            <w:r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-3</w:t>
            </w:r>
            <w:r w:rsidR="005C23DD"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1</w:t>
            </w:r>
          </w:p>
        </w:tc>
        <w:tc>
          <w:tcPr>
            <w:tcW w:w="787" w:type="dxa"/>
            <w:vAlign w:val="center"/>
          </w:tcPr>
          <w:p w14:paraId="504C545B" w14:textId="0C0B3D09" w:rsidR="00D10496" w:rsidRDefault="006042C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G (-)</w:t>
            </w:r>
          </w:p>
        </w:tc>
        <w:tc>
          <w:tcPr>
            <w:tcW w:w="787" w:type="dxa"/>
            <w:vAlign w:val="center"/>
          </w:tcPr>
          <w:p w14:paraId="1B4CF8F5" w14:textId="2BDA4A1E" w:rsidR="00D10496" w:rsidRDefault="006042C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G (-)</w:t>
            </w:r>
          </w:p>
        </w:tc>
        <w:tc>
          <w:tcPr>
            <w:tcW w:w="788" w:type="dxa"/>
            <w:vAlign w:val="center"/>
          </w:tcPr>
          <w:p w14:paraId="72F796EF" w14:textId="50E52E8E" w:rsidR="00D10496" w:rsidRDefault="009152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 to 1.0 EU/dL</w:t>
            </w:r>
          </w:p>
        </w:tc>
        <w:tc>
          <w:tcPr>
            <w:tcW w:w="787" w:type="dxa"/>
            <w:vAlign w:val="center"/>
          </w:tcPr>
          <w:p w14:paraId="1F66370D" w14:textId="7B1EB45B" w:rsidR="00D10496" w:rsidRDefault="003C3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G (-)</w:t>
            </w:r>
          </w:p>
        </w:tc>
        <w:tc>
          <w:tcPr>
            <w:tcW w:w="787" w:type="dxa"/>
            <w:vAlign w:val="center"/>
          </w:tcPr>
          <w:p w14:paraId="2F5ABAAD" w14:textId="0D3558A8" w:rsidR="00D10496" w:rsidRDefault="003C3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.0 to 6.5</w:t>
            </w:r>
          </w:p>
        </w:tc>
        <w:tc>
          <w:tcPr>
            <w:tcW w:w="788" w:type="dxa"/>
            <w:vAlign w:val="center"/>
          </w:tcPr>
          <w:p w14:paraId="46B8473A" w14:textId="447BCECC" w:rsidR="00D10496" w:rsidRDefault="005778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G (-)</w:t>
            </w:r>
          </w:p>
        </w:tc>
        <w:tc>
          <w:tcPr>
            <w:tcW w:w="787" w:type="dxa"/>
            <w:vAlign w:val="center"/>
          </w:tcPr>
          <w:p w14:paraId="269167BF" w14:textId="1F738B75" w:rsidR="00D10496" w:rsidRDefault="005778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005 to 1.015</w:t>
            </w:r>
          </w:p>
        </w:tc>
        <w:tc>
          <w:tcPr>
            <w:tcW w:w="787" w:type="dxa"/>
            <w:vAlign w:val="center"/>
          </w:tcPr>
          <w:p w14:paraId="3345BE8A" w14:textId="776B520A" w:rsidR="00D10496" w:rsidRDefault="00AF707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G (-)</w:t>
            </w:r>
          </w:p>
        </w:tc>
        <w:tc>
          <w:tcPr>
            <w:tcW w:w="788" w:type="dxa"/>
            <w:tcMar>
              <w:left w:w="43" w:type="dxa"/>
              <w:right w:w="43" w:type="dxa"/>
            </w:tcMar>
            <w:vAlign w:val="center"/>
          </w:tcPr>
          <w:p w14:paraId="15AB77CC" w14:textId="5855F6AE" w:rsidR="00D10496" w:rsidRDefault="00AF707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G (-)</w:t>
            </w:r>
          </w:p>
        </w:tc>
        <w:tc>
          <w:tcPr>
            <w:tcW w:w="787" w:type="dxa"/>
            <w:vAlign w:val="center"/>
          </w:tcPr>
          <w:p w14:paraId="6E1F8168" w14:textId="1B5DE2ED" w:rsidR="00D10496" w:rsidRDefault="00AF707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G (-)</w:t>
            </w:r>
          </w:p>
        </w:tc>
      </w:tr>
    </w:tbl>
    <w:p w14:paraId="296FCD85" w14:textId="77777777" w:rsidR="00D10496" w:rsidRDefault="00D10496">
      <w:pPr>
        <w:rPr>
          <w:rFonts w:ascii="Arial" w:hAnsi="Arial" w:cs="Arial"/>
          <w:lang w:eastAsia="zh-TW"/>
        </w:rPr>
      </w:pPr>
    </w:p>
    <w:p w14:paraId="62516DA0" w14:textId="04E09CCB" w:rsidR="000D0686" w:rsidRDefault="00F92FF1" w:rsidP="0079160F">
      <w:pPr>
        <w:ind w:firstLine="720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eastAsia="SimSun" w:hAnsi="Arial" w:cs="Arial" w:hint="eastAsia"/>
          <w:b/>
          <w:bCs/>
          <w:sz w:val="18"/>
          <w:szCs w:val="18"/>
          <w:lang w:eastAsia="zh-CN"/>
        </w:rPr>
        <w:t>TC-201-CL</w:t>
      </w:r>
      <w:r w:rsidR="00E2748B">
        <w:rPr>
          <w:rFonts w:ascii="Arial" w:hAnsi="Arial" w:cs="Arial"/>
          <w:b/>
          <w:bCs/>
          <w:sz w:val="18"/>
          <w:szCs w:val="18"/>
        </w:rPr>
        <w:t xml:space="preserve"> TEST RESULTS</w:t>
      </w:r>
    </w:p>
    <w:tbl>
      <w:tblPr>
        <w:tblW w:w="9360" w:type="dxa"/>
        <w:tblInd w:w="532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080"/>
        <w:gridCol w:w="810"/>
        <w:gridCol w:w="810"/>
        <w:gridCol w:w="810"/>
        <w:gridCol w:w="990"/>
        <w:gridCol w:w="720"/>
        <w:gridCol w:w="720"/>
        <w:gridCol w:w="810"/>
        <w:gridCol w:w="900"/>
        <w:gridCol w:w="720"/>
        <w:gridCol w:w="990"/>
      </w:tblGrid>
      <w:tr w:rsidR="00BE4E11" w14:paraId="3648AC73" w14:textId="77777777" w:rsidTr="00287D7B">
        <w:trPr>
          <w:trHeight w:val="291"/>
        </w:trPr>
        <w:tc>
          <w:tcPr>
            <w:tcW w:w="108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74D3790B" w14:textId="494ED599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Controls</w:t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3B6FDC09" w14:textId="74EEDBD7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LEU</w:t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4D59221B" w14:textId="3DDDEA23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NIT</w:t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6F7E41AB" w14:textId="1C04D0A3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URO</w:t>
            </w:r>
          </w:p>
        </w:tc>
        <w:tc>
          <w:tcPr>
            <w:tcW w:w="99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59AA317C" w14:textId="37EC25C6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PRO</w:t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71393F54" w14:textId="25062A60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pH</w:t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3C3F7F30" w14:textId="73A00638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BLO</w:t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6AFF3013" w14:textId="042869C0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SG</w:t>
            </w:r>
          </w:p>
        </w:tc>
        <w:tc>
          <w:tcPr>
            <w:tcW w:w="90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5AE4285C" w14:textId="11C08438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KET</w:t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7DED3B24" w14:textId="222B99D5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BIL</w:t>
            </w:r>
          </w:p>
        </w:tc>
        <w:tc>
          <w:tcPr>
            <w:tcW w:w="99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1102DF99" w14:textId="47712E6D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GLU</w:t>
            </w:r>
          </w:p>
        </w:tc>
      </w:tr>
      <w:tr w:rsidR="00630310" w14:paraId="0CF3BB8D" w14:textId="77777777" w:rsidTr="00287D7B">
        <w:trPr>
          <w:trHeight w:val="514"/>
        </w:trPr>
        <w:tc>
          <w:tcPr>
            <w:tcW w:w="108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1D0C96A4" w14:textId="41E99258" w:rsidR="00630310" w:rsidRDefault="00630310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KOVA I</w:t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03843E9B" w14:textId="03609090" w:rsidR="00630310" w:rsidRDefault="00630310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_LEU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_LEU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03628147" w14:textId="6CFC810E" w:rsidR="00630310" w:rsidRDefault="00630310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_NIT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_NIT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75062069" w14:textId="669DAB19" w:rsidR="00630310" w:rsidRDefault="00630310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_URO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_URO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99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07164F03" w14:textId="777AEBC1" w:rsidR="00630310" w:rsidRDefault="00630310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_PRO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_PRO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7DE1EB18" w14:textId="13A8736B" w:rsidR="00630310" w:rsidRDefault="00630310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_pH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_pH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5F050315" w14:textId="52FD4F19" w:rsidR="00630310" w:rsidRDefault="00630310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_BLO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_BLO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5E543723" w14:textId="02B2DD48" w:rsidR="00630310" w:rsidRDefault="00630310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_SG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_SG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90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5FD412E1" w14:textId="7FCB0FE4" w:rsidR="00630310" w:rsidRDefault="00630310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_KET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_KET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65E5216B" w14:textId="6BDDF89E" w:rsidR="00630310" w:rsidRDefault="00630310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_BIL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_BIL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99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2240045A" w14:textId="013425E7" w:rsidR="00630310" w:rsidRPr="00BE4E11" w:rsidRDefault="00630310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_GLU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_GLU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630310" w14:paraId="704EEF82" w14:textId="77777777" w:rsidTr="00287D7B">
        <w:trPr>
          <w:trHeight w:val="514"/>
        </w:trPr>
        <w:tc>
          <w:tcPr>
            <w:tcW w:w="108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7D6ED54E" w14:textId="741A0EBF" w:rsidR="00630310" w:rsidRDefault="00630310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KOVA II</w:t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54778FCC" w14:textId="0D1E93AC" w:rsidR="00630310" w:rsidRPr="0079160F" w:rsidRDefault="00630310" w:rsidP="00630310">
            <w:pPr>
              <w:widowControl/>
              <w:autoSpaceDE w:val="0"/>
              <w:autoSpaceDN w:val="0"/>
              <w:adjustRightInd w:val="0"/>
              <w:jc w:val="center"/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_LEU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_LEU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09D4659F" w14:textId="521CF662" w:rsidR="00630310" w:rsidRDefault="007C2745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_NIT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_NIT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344B3671" w14:textId="17744C5B" w:rsidR="00630310" w:rsidRDefault="007C2745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_URO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_URO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99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447450F0" w14:textId="5A99E8FB" w:rsidR="00630310" w:rsidRDefault="007C2745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_PRO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_PRO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3D51D065" w14:textId="5C14F1D0" w:rsidR="00630310" w:rsidRDefault="007C2745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_pH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_pH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06B477EE" w14:textId="3EDC1453" w:rsidR="00630310" w:rsidRDefault="007C2745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_BLO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_BLO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546992A4" w14:textId="5592F7C7" w:rsidR="00630310" w:rsidRDefault="007C2745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_SG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_SG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90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712B8BB8" w14:textId="5A514819" w:rsidR="00630310" w:rsidRDefault="007C2745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_KET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_KET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2E9C127F" w14:textId="7004DFE7" w:rsidR="00630310" w:rsidRDefault="007C2745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_BIL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_BIL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99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347E6755" w14:textId="1CB0137D" w:rsidR="00630310" w:rsidRDefault="007C2745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_GLU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_GLU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630310" w14:paraId="2A7B4009" w14:textId="77777777" w:rsidTr="00287D7B">
        <w:trPr>
          <w:trHeight w:val="514"/>
        </w:trPr>
        <w:tc>
          <w:tcPr>
            <w:tcW w:w="108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1F4740F2" w14:textId="677D95D2" w:rsidR="00630310" w:rsidRDefault="00630310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KOVA III</w:t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2A4AC2CB" w14:textId="638D64EE" w:rsidR="00630310" w:rsidRDefault="00630310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I_LEU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I_LEU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111FB925" w14:textId="481EC541" w:rsidR="00630310" w:rsidRDefault="007C2745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I_NIT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I_NIT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090E7A4A" w14:textId="0E18FF3B" w:rsidR="00630310" w:rsidRDefault="007C2745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I_URO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I_URO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99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0B76250E" w14:textId="3EE09993" w:rsidR="00630310" w:rsidRDefault="007C2745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I_PRO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I_PRO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4E783817" w14:textId="78CA79BF" w:rsidR="00630310" w:rsidRDefault="007C2745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I_pH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I_pH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750CB86C" w14:textId="17AA5389" w:rsidR="00630310" w:rsidRDefault="007C2745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I_BLO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I_BLO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040C00EC" w14:textId="5C432119" w:rsidR="00630310" w:rsidRDefault="007C2745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I_SG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I_SG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90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5B8C109C" w14:textId="5E45CF66" w:rsidR="00630310" w:rsidRDefault="007C2745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I_KET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I_KET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27661753" w14:textId="57C49DF3" w:rsidR="00630310" w:rsidRDefault="007C2745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I_BIL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I_BIL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99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12999F26" w14:textId="12128E6F" w:rsidR="00630310" w:rsidRDefault="007C2745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I_GLU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I_GLU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</w:tr>
    </w:tbl>
    <w:p w14:paraId="43B8FD95" w14:textId="77777777" w:rsidR="00811ADB" w:rsidRDefault="00811ADB">
      <w:pPr>
        <w:rPr>
          <w:rFonts w:ascii="Arial" w:hAnsi="Arial" w:cs="Arial"/>
          <w:lang w:eastAsia="zh-TW"/>
        </w:rPr>
      </w:pPr>
    </w:p>
    <w:p w14:paraId="46FABAAE" w14:textId="77777777" w:rsidR="00D10496" w:rsidRDefault="00E2748B">
      <w:pPr>
        <w:tabs>
          <w:tab w:val="left" w:pos="720"/>
          <w:tab w:val="left" w:pos="2160"/>
        </w:tabs>
        <w:rPr>
          <w:rFonts w:ascii="Arial" w:hAnsi="Arial" w:cs="Arial"/>
          <w:lang w:eastAsia="zh-TW"/>
        </w:rPr>
      </w:pPr>
      <w:r>
        <w:rPr>
          <w:rFonts w:ascii="Arial" w:eastAsia="SimSun" w:hAnsi="Arial" w:cs="Arial" w:hint="eastAsia"/>
          <w:lang w:eastAsia="zh-CN"/>
        </w:rPr>
        <w:tab/>
      </w:r>
      <w:r>
        <w:rPr>
          <w:rFonts w:ascii="Arial" w:hAnsi="Arial" w:cs="Arial"/>
        </w:rPr>
        <w:t xml:space="preserve">QC </w:t>
      </w:r>
      <w:r>
        <w:rPr>
          <w:rFonts w:ascii="Arial" w:hAnsi="Arial" w:cs="Arial"/>
        </w:rPr>
        <w:tab/>
      </w:r>
      <w:r w:rsidR="00AC38EA">
        <w:rPr>
          <w:rFonts w:ascii="Segoe UI Symbol" w:hAnsi="Segoe UI Symbol" w:cs="Arial"/>
        </w:rPr>
        <w:t>🗹</w:t>
      </w:r>
      <w:r>
        <w:rPr>
          <w:rFonts w:ascii="Arial" w:hAnsi="Arial" w:cs="Arial"/>
        </w:rPr>
        <w:t xml:space="preserve"> PASSED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sym w:font="Wingdings" w:char="00A8"/>
      </w:r>
      <w:r>
        <w:rPr>
          <w:rFonts w:ascii="Arial" w:hAnsi="Arial" w:cs="Arial"/>
        </w:rPr>
        <w:t xml:space="preserve"> FAILED</w:t>
      </w:r>
    </w:p>
    <w:tbl>
      <w:tblPr>
        <w:tblpPr w:leftFromText="180" w:rightFromText="180" w:vertAnchor="text" w:horzAnchor="page" w:tblpX="1248" w:tblpY="185"/>
        <w:tblOverlap w:val="never"/>
        <w:tblW w:w="7091" w:type="dxa"/>
        <w:tblLayout w:type="fixed"/>
        <w:tblLook w:val="04A0" w:firstRow="1" w:lastRow="0" w:firstColumn="1" w:lastColumn="0" w:noHBand="0" w:noVBand="1"/>
      </w:tblPr>
      <w:tblGrid>
        <w:gridCol w:w="1756"/>
        <w:gridCol w:w="3114"/>
        <w:gridCol w:w="905"/>
        <w:gridCol w:w="1316"/>
      </w:tblGrid>
      <w:tr w:rsidR="00D10496" w14:paraId="0769D88B" w14:textId="77777777">
        <w:trPr>
          <w:trHeight w:val="80"/>
        </w:trPr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</w:tcPr>
          <w:p w14:paraId="1BD88C51" w14:textId="77777777" w:rsidR="00D10496" w:rsidRDefault="00E2748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ROVED BY:</w:t>
            </w:r>
          </w:p>
        </w:tc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</w:tcPr>
          <w:p w14:paraId="5D8BBBF7" w14:textId="77777777" w:rsidR="00D10496" w:rsidRDefault="00D10496">
            <w:pPr>
              <w:rPr>
                <w:rFonts w:ascii="Arial" w:hAnsi="Arial" w:cs="Arial"/>
                <w:lang w:eastAsia="zh-TW"/>
              </w:rPr>
            </w:pPr>
          </w:p>
          <w:p w14:paraId="54B6E9F1" w14:textId="77777777" w:rsidR="00D10496" w:rsidRDefault="00E2748B">
            <w:pPr>
              <w:rPr>
                <w:rFonts w:ascii="Arial" w:hAnsi="Arial" w:cs="Arial"/>
                <w:b/>
                <w:bCs/>
                <w:u w:val="single"/>
              </w:rPr>
            </w:pPr>
            <w:r>
              <w:rPr>
                <w:rFonts w:ascii="Arial" w:hAnsi="Arial" w:cs="Arial"/>
                <w:b/>
                <w:bCs/>
                <w:u w:val="single"/>
              </w:rPr>
              <w:t>_______________________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</w:tcPr>
          <w:p w14:paraId="08399C05" w14:textId="77777777" w:rsidR="00D10496" w:rsidRDefault="00E2748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: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25231AA6" w14:textId="77777777" w:rsidR="00D10496" w:rsidRDefault="00D10496">
            <w:pPr>
              <w:rPr>
                <w:rFonts w:ascii="Arial" w:hAnsi="Arial" w:cs="Arial"/>
                <w:u w:val="single"/>
                <w:lang w:eastAsia="zh-TW"/>
              </w:rPr>
            </w:pPr>
          </w:p>
          <w:p w14:paraId="4EC219F0" w14:textId="77777777" w:rsidR="00D10496" w:rsidRDefault="00E2748B">
            <w:pPr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u w:val="single"/>
              </w:rPr>
              <w:t>_________</w:t>
            </w:r>
          </w:p>
        </w:tc>
      </w:tr>
      <w:tr w:rsidR="00D10496" w14:paraId="5110CD3E" w14:textId="77777777"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</w:tcPr>
          <w:p w14:paraId="02A5037F" w14:textId="77777777" w:rsidR="00D10496" w:rsidRDefault="00D10496">
            <w:pPr>
              <w:rPr>
                <w:rFonts w:ascii="Arial" w:hAnsi="Arial" w:cs="Arial"/>
              </w:rPr>
            </w:pPr>
          </w:p>
        </w:tc>
        <w:tc>
          <w:tcPr>
            <w:tcW w:w="533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F83DF0E" w14:textId="590F6D14" w:rsidR="00D10496" w:rsidRDefault="001D3076">
            <w:pPr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Toscany Gonzalez</w:t>
            </w:r>
          </w:p>
        </w:tc>
      </w:tr>
      <w:tr w:rsidR="00D10496" w14:paraId="398D0F90" w14:textId="77777777"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</w:tcPr>
          <w:p w14:paraId="0C9E9400" w14:textId="77777777" w:rsidR="00D10496" w:rsidRDefault="00D10496">
            <w:pPr>
              <w:rPr>
                <w:rFonts w:ascii="Arial" w:hAnsi="Arial" w:cs="Arial"/>
              </w:rPr>
            </w:pPr>
          </w:p>
        </w:tc>
        <w:tc>
          <w:tcPr>
            <w:tcW w:w="533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AA07AA0" w14:textId="3A0DB15F" w:rsidR="00D10496" w:rsidRDefault="00E2748B">
            <w:pPr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</w:rPr>
              <w:t>Quality Control</w:t>
            </w:r>
          </w:p>
        </w:tc>
      </w:tr>
    </w:tbl>
    <w:p w14:paraId="739ACD11" w14:textId="77777777" w:rsidR="00D10496" w:rsidRDefault="00D10496">
      <w:pPr>
        <w:rPr>
          <w:rFonts w:ascii="Arial" w:hAnsi="Arial" w:cs="Arial"/>
        </w:rPr>
      </w:pPr>
    </w:p>
    <w:p w14:paraId="14BA0981" w14:textId="6CEFF220" w:rsidR="00D10496" w:rsidRDefault="00D10496">
      <w:pPr>
        <w:rPr>
          <w:rFonts w:ascii="Arial" w:hAnsi="Arial" w:cs="Arial"/>
          <w:lang w:eastAsia="zh-TW"/>
        </w:rPr>
      </w:pPr>
    </w:p>
    <w:p w14:paraId="4C289BC0" w14:textId="4CEC04C4" w:rsidR="009A437D" w:rsidRDefault="009A437D">
      <w:pPr>
        <w:rPr>
          <w:rFonts w:ascii="Arial" w:hAnsi="Arial" w:cs="Arial"/>
          <w:lang w:eastAsia="zh-TW"/>
        </w:rPr>
      </w:pPr>
    </w:p>
    <w:p w14:paraId="157FC240" w14:textId="614BCC11" w:rsidR="009A437D" w:rsidRDefault="009A437D">
      <w:pPr>
        <w:rPr>
          <w:rFonts w:ascii="Arial" w:hAnsi="Arial" w:cs="Arial"/>
          <w:lang w:eastAsia="zh-TW"/>
        </w:rPr>
      </w:pPr>
    </w:p>
    <w:p w14:paraId="233C28BD" w14:textId="77777777" w:rsidR="009A437D" w:rsidRDefault="009A437D">
      <w:pPr>
        <w:rPr>
          <w:rFonts w:ascii="Arial" w:hAnsi="Arial" w:cs="Arial"/>
          <w:lang w:eastAsia="zh-TW"/>
        </w:rPr>
      </w:pPr>
    </w:p>
    <w:sectPr w:rsidR="009A437D" w:rsidSect="000B459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200" w:bottom="1080" w:left="720" w:header="432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68A8F7" w14:textId="77777777" w:rsidR="00144B4D" w:rsidRDefault="00144B4D">
      <w:r>
        <w:separator/>
      </w:r>
    </w:p>
  </w:endnote>
  <w:endnote w:type="continuationSeparator" w:id="0">
    <w:p w14:paraId="5C229C27" w14:textId="77777777" w:rsidR="00144B4D" w:rsidRDefault="00144B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68919" w14:textId="77777777" w:rsidR="00591207" w:rsidRDefault="005912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507EC" w14:textId="77777777" w:rsidR="00591207" w:rsidRDefault="0059120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9459B" w14:textId="77777777" w:rsidR="00591207" w:rsidRDefault="005912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3EC462" w14:textId="77777777" w:rsidR="00144B4D" w:rsidRDefault="00144B4D">
      <w:r>
        <w:separator/>
      </w:r>
    </w:p>
  </w:footnote>
  <w:footnote w:type="continuationSeparator" w:id="0">
    <w:p w14:paraId="2503B12B" w14:textId="77777777" w:rsidR="00144B4D" w:rsidRDefault="00144B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B1A1B" w14:textId="77777777" w:rsidR="00591207" w:rsidRDefault="005912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526A8" w14:textId="243F1E60" w:rsidR="00D10496" w:rsidRPr="000B4595" w:rsidRDefault="000B4595" w:rsidP="000B4595">
    <w:pPr>
      <w:pBdr>
        <w:bottom w:val="single" w:sz="6" w:space="1" w:color="auto"/>
      </w:pBdr>
      <w:rPr>
        <w:b/>
        <w:bCs/>
        <w:sz w:val="22"/>
        <w:szCs w:val="22"/>
      </w:rPr>
    </w:pPr>
    <w:r w:rsidRPr="00A06970">
      <w:rPr>
        <w:b/>
        <w:bCs/>
        <w:sz w:val="22"/>
        <w:szCs w:val="22"/>
      </w:rPr>
      <w:t>TECO DIAGNOSTIC</w:t>
    </w:r>
  </w:p>
  <w:bookmarkStart w:id="0" w:name="gjdgxs" w:colFirst="0" w:colLast="0"/>
  <w:bookmarkStart w:id="1" w:name="_30j0zll" w:colFirst="0" w:colLast="0"/>
  <w:bookmarkStart w:id="2" w:name="_MON_1266045689"/>
  <w:bookmarkStart w:id="3" w:name="_MON_1266052168"/>
  <w:bookmarkStart w:id="4" w:name="_MON_1266052755"/>
  <w:bookmarkStart w:id="5" w:name="_MON_1267356021"/>
  <w:bookmarkStart w:id="6" w:name="_MON_1258368604"/>
  <w:bookmarkStart w:id="7" w:name="_MON_1258368640"/>
  <w:bookmarkStart w:id="8" w:name="_MON_1258368675"/>
  <w:bookmarkStart w:id="9" w:name="_MON_1258368692"/>
  <w:bookmarkStart w:id="10" w:name="_MON_1258368747"/>
  <w:bookmarkStart w:id="11" w:name="_MON_1266045083"/>
  <w:bookmarkStart w:id="12" w:name="_MON_1266045120"/>
  <w:bookmarkStart w:id="13" w:name="_MON_1266045138"/>
  <w:bookmarkStart w:id="14" w:name="_MON_1266045180"/>
  <w:bookmarkStart w:id="15" w:name="_MON_1266045199"/>
  <w:bookmarkStart w:id="16" w:name="_MON_1266045222"/>
  <w:bookmarkStart w:id="17" w:name="_MON_1266045232"/>
  <w:bookmarkStart w:id="18" w:name="_Hlk99712722"/>
  <w:bookmarkEnd w:id="0"/>
  <w:bookmarkEnd w:id="1"/>
  <w:bookmarkEnd w:id="2"/>
  <w:bookmarkEnd w:id="3"/>
  <w:bookmarkEnd w:id="4"/>
  <w:bookmarkEnd w:id="5"/>
  <w:bookmarkEnd w:id="6"/>
  <w:bookmarkEnd w:id="7"/>
  <w:bookmarkEnd w:id="8"/>
  <w:bookmarkEnd w:id="9"/>
  <w:bookmarkEnd w:id="10"/>
  <w:bookmarkEnd w:id="11"/>
  <w:bookmarkEnd w:id="12"/>
  <w:bookmarkEnd w:id="13"/>
  <w:bookmarkEnd w:id="14"/>
  <w:bookmarkEnd w:id="15"/>
  <w:bookmarkEnd w:id="16"/>
  <w:bookmarkEnd w:id="17"/>
  <w:bookmarkStart w:id="19" w:name="_MON_1266045495"/>
  <w:bookmarkEnd w:id="19"/>
  <w:p w14:paraId="393460C3" w14:textId="5C2C5D66" w:rsidR="00D10496" w:rsidRDefault="00FB55B8">
    <w:pPr>
      <w:jc w:val="center"/>
    </w:pPr>
    <w:r w:rsidRPr="00DD4978">
      <w:rPr>
        <w:noProof/>
      </w:rPr>
      <w:object w:dxaOrig="8640" w:dyaOrig="1200" w14:anchorId="469DA01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" style="width:6in;height:60pt;mso-width-percent:0;mso-height-percent:0;mso-width-percent:0;mso-height-percent:0" fillcolor="window">
          <v:imagedata r:id="rId1" o:title=""/>
        </v:shape>
        <o:OLEObject Type="Embed" ProgID="Word.Picture.8" ShapeID="_x0000_i1025" DrawAspect="Content" ObjectID="_1723367528" r:id="rId2"/>
      </w:object>
    </w:r>
    <w:bookmarkEnd w:id="18"/>
  </w:p>
  <w:p w14:paraId="2970FD78" w14:textId="77777777" w:rsidR="00D10496" w:rsidRDefault="00D10496">
    <w:pPr>
      <w:tabs>
        <w:tab w:val="center" w:pos="4320"/>
        <w:tab w:val="right" w:pos="864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BD8F4" w14:textId="77777777" w:rsidR="00591207" w:rsidRDefault="005912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096EB5"/>
    <w:multiLevelType w:val="hybridMultilevel"/>
    <w:tmpl w:val="26701562"/>
    <w:lvl w:ilvl="0" w:tplc="D0D067B6">
      <w:start w:val="1"/>
      <w:numFmt w:val="bullet"/>
      <w:lvlText w:val="-"/>
      <w:lvlJc w:val="left"/>
      <w:pPr>
        <w:ind w:left="720" w:hanging="360"/>
      </w:pPr>
      <w:rPr>
        <w:rFonts w:ascii="Arial" w:eastAsia="PMingLiU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6774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NTY3MTU3tjA2MDBW0lEKTi0uzszPAykwrwUA134iqSwAAAA="/>
  </w:docVars>
  <w:rsids>
    <w:rsidRoot w:val="004C00E4"/>
    <w:rsid w:val="00015436"/>
    <w:rsid w:val="000442D1"/>
    <w:rsid w:val="0006706A"/>
    <w:rsid w:val="000670CB"/>
    <w:rsid w:val="00077FB2"/>
    <w:rsid w:val="000A029E"/>
    <w:rsid w:val="000B4595"/>
    <w:rsid w:val="000D0686"/>
    <w:rsid w:val="0010059A"/>
    <w:rsid w:val="00117D69"/>
    <w:rsid w:val="0012027F"/>
    <w:rsid w:val="00144B4D"/>
    <w:rsid w:val="00177C29"/>
    <w:rsid w:val="001908A2"/>
    <w:rsid w:val="00194E94"/>
    <w:rsid w:val="001B4DB7"/>
    <w:rsid w:val="001D3076"/>
    <w:rsid w:val="00200CAA"/>
    <w:rsid w:val="002125DE"/>
    <w:rsid w:val="00215201"/>
    <w:rsid w:val="00240281"/>
    <w:rsid w:val="002758CF"/>
    <w:rsid w:val="00287D7B"/>
    <w:rsid w:val="002923EE"/>
    <w:rsid w:val="002D6B17"/>
    <w:rsid w:val="002E00CD"/>
    <w:rsid w:val="002E4D41"/>
    <w:rsid w:val="00306325"/>
    <w:rsid w:val="00306E54"/>
    <w:rsid w:val="0031469D"/>
    <w:rsid w:val="00315922"/>
    <w:rsid w:val="00316F47"/>
    <w:rsid w:val="003173B6"/>
    <w:rsid w:val="0033127B"/>
    <w:rsid w:val="0036578D"/>
    <w:rsid w:val="00380936"/>
    <w:rsid w:val="0039790A"/>
    <w:rsid w:val="003B18E8"/>
    <w:rsid w:val="003B2CD8"/>
    <w:rsid w:val="003C1F50"/>
    <w:rsid w:val="003C3C51"/>
    <w:rsid w:val="003C59C5"/>
    <w:rsid w:val="003D2FDB"/>
    <w:rsid w:val="003E7B77"/>
    <w:rsid w:val="0040461C"/>
    <w:rsid w:val="004129A9"/>
    <w:rsid w:val="00427F9D"/>
    <w:rsid w:val="004309F2"/>
    <w:rsid w:val="00467152"/>
    <w:rsid w:val="00494FEC"/>
    <w:rsid w:val="004A7A8F"/>
    <w:rsid w:val="004B1C0A"/>
    <w:rsid w:val="004B2E31"/>
    <w:rsid w:val="004B5432"/>
    <w:rsid w:val="004B67F4"/>
    <w:rsid w:val="004C00E4"/>
    <w:rsid w:val="004C1AE5"/>
    <w:rsid w:val="004C55C6"/>
    <w:rsid w:val="004E3D6B"/>
    <w:rsid w:val="004F7322"/>
    <w:rsid w:val="00526D8D"/>
    <w:rsid w:val="00531C8B"/>
    <w:rsid w:val="0053691B"/>
    <w:rsid w:val="005778E9"/>
    <w:rsid w:val="00591207"/>
    <w:rsid w:val="005A7830"/>
    <w:rsid w:val="005B7FB6"/>
    <w:rsid w:val="005C23DD"/>
    <w:rsid w:val="005E1AF5"/>
    <w:rsid w:val="005E40F4"/>
    <w:rsid w:val="005E55AE"/>
    <w:rsid w:val="006042C5"/>
    <w:rsid w:val="00622916"/>
    <w:rsid w:val="00630310"/>
    <w:rsid w:val="006325A4"/>
    <w:rsid w:val="006622CF"/>
    <w:rsid w:val="00695A29"/>
    <w:rsid w:val="006B235D"/>
    <w:rsid w:val="006C0789"/>
    <w:rsid w:val="006C08CC"/>
    <w:rsid w:val="006D20F9"/>
    <w:rsid w:val="006D323D"/>
    <w:rsid w:val="006D7324"/>
    <w:rsid w:val="006E36A3"/>
    <w:rsid w:val="006E56A5"/>
    <w:rsid w:val="0070536F"/>
    <w:rsid w:val="00725711"/>
    <w:rsid w:val="00726515"/>
    <w:rsid w:val="00746F1F"/>
    <w:rsid w:val="00747EBD"/>
    <w:rsid w:val="00781DB5"/>
    <w:rsid w:val="00785B9E"/>
    <w:rsid w:val="0079160F"/>
    <w:rsid w:val="007C2745"/>
    <w:rsid w:val="007C4124"/>
    <w:rsid w:val="00811ADB"/>
    <w:rsid w:val="00822770"/>
    <w:rsid w:val="00845782"/>
    <w:rsid w:val="008469CE"/>
    <w:rsid w:val="00853611"/>
    <w:rsid w:val="00853ADB"/>
    <w:rsid w:val="008633AD"/>
    <w:rsid w:val="008838D1"/>
    <w:rsid w:val="008948FE"/>
    <w:rsid w:val="008D7038"/>
    <w:rsid w:val="008E019B"/>
    <w:rsid w:val="008F059A"/>
    <w:rsid w:val="008F15D7"/>
    <w:rsid w:val="00915238"/>
    <w:rsid w:val="00917D3E"/>
    <w:rsid w:val="00936345"/>
    <w:rsid w:val="00947DA5"/>
    <w:rsid w:val="0096163D"/>
    <w:rsid w:val="0096755A"/>
    <w:rsid w:val="00967F42"/>
    <w:rsid w:val="009723CA"/>
    <w:rsid w:val="00973C73"/>
    <w:rsid w:val="00973D92"/>
    <w:rsid w:val="00975319"/>
    <w:rsid w:val="00987734"/>
    <w:rsid w:val="00990286"/>
    <w:rsid w:val="009913B8"/>
    <w:rsid w:val="009A2BA5"/>
    <w:rsid w:val="009A4012"/>
    <w:rsid w:val="009A437D"/>
    <w:rsid w:val="009B092A"/>
    <w:rsid w:val="009E062A"/>
    <w:rsid w:val="009E7B1C"/>
    <w:rsid w:val="009F3928"/>
    <w:rsid w:val="00A3002D"/>
    <w:rsid w:val="00A35CEA"/>
    <w:rsid w:val="00A37F03"/>
    <w:rsid w:val="00A72403"/>
    <w:rsid w:val="00A8086A"/>
    <w:rsid w:val="00AB48D9"/>
    <w:rsid w:val="00AC38EA"/>
    <w:rsid w:val="00AD2BD1"/>
    <w:rsid w:val="00AD4A95"/>
    <w:rsid w:val="00AD6D52"/>
    <w:rsid w:val="00AE6F48"/>
    <w:rsid w:val="00AF0FAD"/>
    <w:rsid w:val="00AF1A0D"/>
    <w:rsid w:val="00AF7076"/>
    <w:rsid w:val="00B15797"/>
    <w:rsid w:val="00B46BF7"/>
    <w:rsid w:val="00B9640E"/>
    <w:rsid w:val="00BA08E5"/>
    <w:rsid w:val="00BA6BAD"/>
    <w:rsid w:val="00BA756B"/>
    <w:rsid w:val="00BC4832"/>
    <w:rsid w:val="00BD07E7"/>
    <w:rsid w:val="00BD3FA1"/>
    <w:rsid w:val="00BD7272"/>
    <w:rsid w:val="00BE4E11"/>
    <w:rsid w:val="00C20573"/>
    <w:rsid w:val="00C31362"/>
    <w:rsid w:val="00C36782"/>
    <w:rsid w:val="00C66C91"/>
    <w:rsid w:val="00C67251"/>
    <w:rsid w:val="00C74715"/>
    <w:rsid w:val="00CC5FEC"/>
    <w:rsid w:val="00CC67EF"/>
    <w:rsid w:val="00CE6275"/>
    <w:rsid w:val="00D10496"/>
    <w:rsid w:val="00D25E8D"/>
    <w:rsid w:val="00D36020"/>
    <w:rsid w:val="00D3778A"/>
    <w:rsid w:val="00D65B62"/>
    <w:rsid w:val="00D73FFD"/>
    <w:rsid w:val="00D80876"/>
    <w:rsid w:val="00D841F9"/>
    <w:rsid w:val="00D848E9"/>
    <w:rsid w:val="00D851B4"/>
    <w:rsid w:val="00D9666D"/>
    <w:rsid w:val="00DC2BF2"/>
    <w:rsid w:val="00DD79A6"/>
    <w:rsid w:val="00DF51F9"/>
    <w:rsid w:val="00E02901"/>
    <w:rsid w:val="00E2748B"/>
    <w:rsid w:val="00E314FF"/>
    <w:rsid w:val="00E3568B"/>
    <w:rsid w:val="00E550F3"/>
    <w:rsid w:val="00E66855"/>
    <w:rsid w:val="00E87A31"/>
    <w:rsid w:val="00E960BC"/>
    <w:rsid w:val="00ED545D"/>
    <w:rsid w:val="00F07F57"/>
    <w:rsid w:val="00F17985"/>
    <w:rsid w:val="00F17ABB"/>
    <w:rsid w:val="00F34176"/>
    <w:rsid w:val="00F364D3"/>
    <w:rsid w:val="00F466C7"/>
    <w:rsid w:val="00F90497"/>
    <w:rsid w:val="00F91B32"/>
    <w:rsid w:val="00F92FF1"/>
    <w:rsid w:val="00FA7874"/>
    <w:rsid w:val="00FB440B"/>
    <w:rsid w:val="00FB55B8"/>
    <w:rsid w:val="00FC1B3F"/>
    <w:rsid w:val="00FC2242"/>
    <w:rsid w:val="00FD311E"/>
    <w:rsid w:val="00FE4499"/>
    <w:rsid w:val="06FE49E0"/>
    <w:rsid w:val="0F6004CB"/>
    <w:rsid w:val="15195611"/>
    <w:rsid w:val="3D055C2E"/>
    <w:rsid w:val="3EAE09BD"/>
    <w:rsid w:val="61E52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5347481"/>
  <w15:docId w15:val="{A6D8B4C2-7EF0-4FAE-B5E1-395D1E02A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qFormat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locked="1" w:uiPriority="0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color w:val="000000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jc w:val="center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keepLines/>
      <w:spacing w:before="360" w:after="80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keepLines/>
      <w:spacing w:before="220" w:after="40"/>
      <w:outlineLvl w:val="4"/>
    </w:pPr>
    <w:rPr>
      <w:b/>
      <w:b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keepLines/>
      <w:spacing w:before="200" w:after="40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qFormat/>
    <w:pPr>
      <w:tabs>
        <w:tab w:val="center" w:pos="4320"/>
        <w:tab w:val="right" w:pos="8640"/>
      </w:tabs>
    </w:pPr>
  </w:style>
  <w:style w:type="paragraph" w:styleId="Subtitle">
    <w:name w:val="Subtitle"/>
    <w:basedOn w:val="Normal"/>
    <w:next w:val="Normal"/>
    <w:link w:val="SubtitleChar"/>
    <w:uiPriority w:val="99"/>
    <w:qFormat/>
    <w:pPr>
      <w:keepNext/>
      <w:keepLines/>
      <w:spacing w:before="360" w:after="80"/>
    </w:pPr>
    <w:rPr>
      <w:rFonts w:ascii="Georgia" w:hAnsi="Georgia" w:cs="Georgia"/>
      <w:i/>
      <w:iCs/>
      <w:color w:val="666666"/>
      <w:sz w:val="48"/>
      <w:szCs w:val="48"/>
    </w:rPr>
  </w:style>
  <w:style w:type="paragraph" w:styleId="Title">
    <w:name w:val="Title"/>
    <w:basedOn w:val="Normal"/>
    <w:next w:val="Normal"/>
    <w:link w:val="TitleChar"/>
    <w:uiPriority w:val="99"/>
    <w:qFormat/>
    <w:pPr>
      <w:jc w:val="center"/>
    </w:pPr>
    <w:rPr>
      <w:b/>
      <w:bCs/>
      <w:sz w:val="24"/>
      <w:szCs w:val="24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000000"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i/>
      <w:iCs/>
      <w:color w:val="000000"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b/>
      <w:bCs/>
      <w:color w:val="000000"/>
      <w:sz w:val="26"/>
      <w:szCs w:val="26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inorHAnsi" w:eastAsiaTheme="minorEastAsia" w:hAnsiTheme="minorHAnsi" w:cstheme="minorBidi"/>
      <w:b/>
      <w:bCs/>
      <w:color w:val="000000"/>
      <w:sz w:val="28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Pr>
      <w:rFonts w:asciiTheme="minorHAnsi" w:eastAsiaTheme="minorEastAsia" w:hAnsiTheme="minorHAnsi" w:cstheme="minorBidi"/>
      <w:b/>
      <w:bCs/>
      <w:i/>
      <w:iCs/>
      <w:color w:val="000000"/>
      <w:sz w:val="26"/>
      <w:szCs w:val="26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Pr>
      <w:rFonts w:asciiTheme="minorHAnsi" w:eastAsiaTheme="minorEastAsia" w:hAnsiTheme="minorHAnsi" w:cstheme="minorBidi"/>
      <w:b/>
      <w:bCs/>
      <w:color w:val="000000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b/>
      <w:bCs/>
      <w:color w:val="000000"/>
      <w:kern w:val="28"/>
      <w:sz w:val="32"/>
      <w:szCs w:val="32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qFormat/>
    <w:rPr>
      <w:rFonts w:asciiTheme="majorHAnsi" w:eastAsiaTheme="majorEastAsia" w:hAnsiTheme="majorHAnsi" w:cstheme="majorBidi"/>
      <w:color w:val="000000"/>
      <w:sz w:val="24"/>
      <w:szCs w:val="24"/>
      <w:lang w:eastAsia="en-US"/>
    </w:rPr>
  </w:style>
  <w:style w:type="table" w:customStyle="1" w:styleId="Style">
    <w:name w:val="Style"/>
    <w:uiPriority w:val="99"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8">
    <w:name w:val="Style8"/>
    <w:uiPriority w:val="99"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7">
    <w:name w:val="Style7"/>
    <w:uiPriority w:val="99"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6">
    <w:name w:val="Style6"/>
    <w:uiPriority w:val="99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tyle5">
    <w:name w:val="Style5"/>
    <w:uiPriority w:val="99"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4">
    <w:name w:val="Style4"/>
    <w:uiPriority w:val="99"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3">
    <w:name w:val="Style3"/>
    <w:uiPriority w:val="99"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2">
    <w:name w:val="Style2"/>
    <w:uiPriority w:val="99"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1">
    <w:name w:val="Style1"/>
    <w:uiPriority w:val="99"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locked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semiHidden/>
    <w:qFormat/>
    <w:rPr>
      <w:color w:val="000000"/>
      <w:sz w:val="20"/>
      <w:szCs w:val="2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semiHidden/>
    <w:qFormat/>
    <w:rPr>
      <w:color w:val="000000"/>
      <w:sz w:val="20"/>
      <w:szCs w:val="20"/>
      <w:lang w:eastAsia="en-US"/>
    </w:rPr>
  </w:style>
  <w:style w:type="paragraph" w:styleId="ListParagraph">
    <w:name w:val="List Paragraph"/>
    <w:basedOn w:val="Normal"/>
    <w:uiPriority w:val="99"/>
    <w:rsid w:val="00947D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246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9DD6312-7E37-4DE3-8BC1-01CF54DC4B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</TotalTime>
  <Pages>1</Pages>
  <Words>525</Words>
  <Characters>2998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RTIFICATE OF ANALYSIS</vt:lpstr>
    </vt:vector>
  </TitlesOfParts>
  <Company>Teco Diagnostics</Company>
  <LinksUpToDate>false</LinksUpToDate>
  <CharactersWithSpaces>3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TIFICATE OF ANALYSIS</dc:title>
  <dc:creator>R&amp;D</dc:creator>
  <cp:lastModifiedBy>Z Joey</cp:lastModifiedBy>
  <cp:revision>39</cp:revision>
  <cp:lastPrinted>2022-08-09T20:16:00Z</cp:lastPrinted>
  <dcterms:created xsi:type="dcterms:W3CDTF">2022-05-13T17:48:00Z</dcterms:created>
  <dcterms:modified xsi:type="dcterms:W3CDTF">2022-08-30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577</vt:lpwstr>
  </property>
  <property fmtid="{D5CDD505-2E9C-101B-9397-08002B2CF9AE}" pid="3" name="ICV">
    <vt:lpwstr>AF3813C83EE94DA0943F907CBC37B32E</vt:lpwstr>
  </property>
</Properties>
</file>